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8027B" w:rsidRPr="00C4066A" w:rsidRDefault="0048027B" w:rsidP="00C4066A">
      <w:pPr>
        <w:jc w:val="center"/>
        <w:rPr>
          <w:sz w:val="24"/>
          <w:szCs w:val="24"/>
        </w:rPr>
      </w:pPr>
      <w:r w:rsidRPr="00C4066A">
        <w:rPr>
          <w:sz w:val="24"/>
          <w:szCs w:val="24"/>
        </w:rPr>
        <w:t xml:space="preserve">Bukti Editorial Team dan </w:t>
      </w:r>
      <w:proofErr w:type="spellStart"/>
      <w:r w:rsidRPr="00C4066A">
        <w:rPr>
          <w:sz w:val="24"/>
          <w:szCs w:val="24"/>
        </w:rPr>
        <w:t>ToC</w:t>
      </w:r>
      <w:proofErr w:type="spellEnd"/>
      <w:r w:rsidRPr="00C4066A">
        <w:rPr>
          <w:sz w:val="24"/>
          <w:szCs w:val="24"/>
        </w:rPr>
        <w:t xml:space="preserve"> VISIKES: JURNAL KESEHATAN MASYARAKAT</w:t>
      </w:r>
    </w:p>
    <w:p w:rsidR="00C4066A" w:rsidRPr="00C4066A" w:rsidRDefault="00C4066A" w:rsidP="00C4066A">
      <w:pPr>
        <w:jc w:val="center"/>
        <w:rPr>
          <w:spacing w:val="-2"/>
        </w:rPr>
      </w:pPr>
      <w:r w:rsidRPr="00C4066A">
        <w:rPr>
          <w:spacing w:val="-2"/>
        </w:rPr>
        <w:t>“</w:t>
      </w:r>
      <w:r w:rsidRPr="00C4066A">
        <w:t xml:space="preserve">Gambaran </w:t>
      </w:r>
      <w:proofErr w:type="spellStart"/>
      <w:r w:rsidRPr="00C4066A">
        <w:t>Penerapan</w:t>
      </w:r>
      <w:proofErr w:type="spellEnd"/>
      <w:r w:rsidRPr="00C4066A">
        <w:t xml:space="preserve"> </w:t>
      </w:r>
      <w:proofErr w:type="spellStart"/>
      <w:r w:rsidRPr="00C4066A">
        <w:t>Protokol</w:t>
      </w:r>
      <w:proofErr w:type="spellEnd"/>
      <w:r w:rsidRPr="00C4066A">
        <w:t xml:space="preserve"> Kesehatan 3m di Masyarakat pada Masa </w:t>
      </w:r>
      <w:proofErr w:type="spellStart"/>
      <w:r w:rsidRPr="00C4066A">
        <w:t>Pandemi</w:t>
      </w:r>
      <w:proofErr w:type="spellEnd"/>
      <w:r w:rsidRPr="00C4066A">
        <w:t xml:space="preserve"> Covid-19: Literature Review</w:t>
      </w:r>
      <w:r w:rsidRPr="00C4066A">
        <w:t>”</w:t>
      </w:r>
    </w:p>
    <w:p w:rsidR="0048027B" w:rsidRDefault="0048027B" w:rsidP="0048027B">
      <w:pPr>
        <w:jc w:val="center"/>
      </w:pPr>
      <w:r>
        <w:rPr>
          <w:noProof/>
        </w:rPr>
        <w:drawing>
          <wp:inline distT="0" distB="0" distL="0" distR="0" wp14:anchorId="6590B346" wp14:editId="32BADDF8">
            <wp:extent cx="5400675" cy="74160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7594" r="10669"/>
                    <a:stretch/>
                  </pic:blipFill>
                  <pic:spPr bwMode="auto">
                    <a:xfrm>
                      <a:off x="0" y="0"/>
                      <a:ext cx="5417227" cy="7438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027B" w:rsidRDefault="0048027B" w:rsidP="0048027B">
      <w:pPr>
        <w:jc w:val="center"/>
      </w:pPr>
      <w:r>
        <w:rPr>
          <w:noProof/>
        </w:rPr>
        <w:lastRenderedPageBreak/>
        <w:drawing>
          <wp:inline distT="0" distB="0" distL="0" distR="0" wp14:anchorId="36ADDA47" wp14:editId="5143437F">
            <wp:extent cx="5943600" cy="4314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02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cyM7U0MLAwNjFT0lEKTi0uzszPAykwrAUAtuQArSwAAAA="/>
  </w:docVars>
  <w:rsids>
    <w:rsidRoot w:val="0048027B"/>
    <w:rsid w:val="0048027B"/>
    <w:rsid w:val="006E2E4F"/>
    <w:rsid w:val="00C4066A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938D0"/>
  <w15:chartTrackingRefBased/>
  <w15:docId w15:val="{EBA0A0F6-E7C8-48AF-8851-772D5EDB2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2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8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9-01T03:41:00Z</dcterms:created>
  <dcterms:modified xsi:type="dcterms:W3CDTF">2022-09-01T03:50:00Z</dcterms:modified>
</cp:coreProperties>
</file>